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498DD24A" w14:textId="5F9BA062" w:rsidR="00D8013D" w:rsidRDefault="00D8013D" w:rsidP="00D8013D">
      <w:pPr>
        <w:ind w:firstLine="720"/>
      </w:pPr>
    </w:p>
    <w:p w14:paraId="2F1C5626" w14:textId="469B00BB" w:rsidR="009D66A3" w:rsidRPr="002F185F" w:rsidRDefault="00D8013D" w:rsidP="00D8013D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 xml:space="preserve">the SoftUni </w:t>
      </w:r>
      <w:hyperlink r:id="rId8" w:history="1">
        <w:r w:rsidRPr="00832B4D">
          <w:rPr>
            <w:rStyle w:val="a9"/>
            <w:color w:val="4040E8"/>
          </w:rPr>
          <w:t>Judge System</w:t>
        </w:r>
      </w:hyperlink>
      <w:r w:rsidR="00263B73" w:rsidRPr="00055B98">
        <w:t>.</w:t>
      </w:r>
    </w:p>
    <w:p w14:paraId="13D098F4" w14:textId="2AE74AE0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="003C2C38">
        <w:t xml:space="preserve">a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r w:rsidRPr="009C1806">
        <w:rPr>
          <w:rFonts w:ascii="Consolas" w:hAnsi="Consolas"/>
          <w:b/>
          <w:bCs/>
        </w:rPr>
        <w:t>book_library</w:t>
      </w:r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 w:rsidRPr="003C2C38">
        <w:t>.</w:t>
      </w:r>
    </w:p>
    <w:p w14:paraId="28057E98" w14:textId="5CCF75D6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</w:t>
      </w:r>
      <w:r w:rsidR="003C2C38">
        <w:t>'</w:t>
      </w:r>
      <w:r w:rsidR="003D392B">
        <w:t xml:space="preserve">s </w:t>
      </w:r>
      <w:r w:rsidR="003D392B" w:rsidRPr="003D392B">
        <w:rPr>
          <w:b/>
          <w:bCs/>
        </w:rPr>
        <w:t>query tab</w:t>
      </w:r>
      <w:r w:rsidR="00FE1A82" w:rsidRPr="003C2C38"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A6E3B3A" w:rsidR="009D66A3" w:rsidRDefault="00FC12D2" w:rsidP="00FC12D2">
      <w:pPr>
        <w:spacing w:before="0" w:after="200"/>
        <w:rPr>
          <w:b/>
        </w:rPr>
      </w:pPr>
      <w:r w:rsidRPr="00FC12D2">
        <w:t>Write a</w:t>
      </w:r>
      <w:r w:rsidR="004A5EEF">
        <w:t xml:space="preserve">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1EE26E28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</w:t>
      </w:r>
      <w:r w:rsidR="007E4575">
        <w:t>a</w:t>
      </w:r>
      <w:r w:rsidR="004A5EEF">
        <w:t xml:space="preserve"> </w:t>
      </w:r>
      <w:r w:rsidRPr="00FC12D2">
        <w:t xml:space="preserve">query to find </w:t>
      </w:r>
      <w:r w:rsidR="00476EEF">
        <w:t xml:space="preserve">all </w:t>
      </w:r>
      <w:r w:rsidRPr="00FC12D2">
        <w:rPr>
          <w:b/>
        </w:rPr>
        <w:t>books</w:t>
      </w:r>
      <w:r w:rsidR="007770BF" w:rsidRPr="007770BF">
        <w:rPr>
          <w:bCs/>
        </w:rPr>
        <w:t>,</w:t>
      </w:r>
      <w:r w:rsidRPr="00FC12D2">
        <w:rPr>
          <w:b/>
        </w:rPr>
        <w:t xml:space="preserve"> </w:t>
      </w:r>
      <w:r w:rsidR="007E4575">
        <w:rPr>
          <w:b/>
        </w:rPr>
        <w:t>whose</w:t>
      </w:r>
      <w:r w:rsidRPr="00FC12D2">
        <w:rPr>
          <w:b/>
        </w:rPr>
        <w:t xml:space="preserve">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44EEF344" w:rsidR="00166553" w:rsidRDefault="004538EB" w:rsidP="004538EB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ac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0AE24C84" w:rsidR="00166553" w:rsidRPr="00206C36" w:rsidRDefault="0003118E" w:rsidP="00166553">
            <w:pPr>
              <w:spacing w:before="0" w:after="20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="00166553"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42795119" w:rsidR="004C176C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r w:rsidR="00793C21" w:rsidRPr="0078333B">
        <w:rPr>
          <w:rFonts w:ascii="Consolas" w:hAnsi="Consolas"/>
          <w:b/>
          <w:bCs/>
        </w:rPr>
        <w:t>modified_price</w:t>
      </w:r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modified_price</w:t>
            </w:r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63750343" w:rsidR="00B5300A" w:rsidRDefault="00B5300A" w:rsidP="00B5300A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r>
        <w:t xml:space="preserve"> – the first name of each author</w:t>
      </w:r>
    </w:p>
    <w:p w14:paraId="602BC0BE" w14:textId="672450C5" w:rsidR="00AC6DE0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r>
        <w:t xml:space="preserve"> – the last name of each author</w:t>
      </w:r>
    </w:p>
    <w:p w14:paraId="42CB3F4C" w14:textId="401BBAE5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chuelein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3A05C118" w:rsidR="000E437C" w:rsidRDefault="000E437C" w:rsidP="000E437C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ac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ac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ac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last_name</w:t>
      </w:r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chuelein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60E283D8" w:rsidR="00B37174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retrieve </w:t>
      </w:r>
      <w:r w:rsidR="000C711F">
        <w:t xml:space="preserve">the </w:t>
      </w:r>
      <w:r w:rsidRPr="009E760E">
        <w:rPr>
          <w:b/>
          <w:bCs/>
        </w:rPr>
        <w:t>titles</w:t>
      </w:r>
      <w:r w:rsidRPr="00FC12D2">
        <w:t xml:space="preserve"> of all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ac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D219A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24AA9" w14:textId="77777777" w:rsidR="00E73490" w:rsidRDefault="00E73490" w:rsidP="008068A2">
      <w:pPr>
        <w:spacing w:after="0" w:line="240" w:lineRule="auto"/>
      </w:pPr>
      <w:r>
        <w:separator/>
      </w:r>
    </w:p>
  </w:endnote>
  <w:endnote w:type="continuationSeparator" w:id="0">
    <w:p w14:paraId="0425B77F" w14:textId="77777777" w:rsidR="00E73490" w:rsidRDefault="00E734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28D72" w14:textId="77777777" w:rsidR="00E73490" w:rsidRDefault="00E73490" w:rsidP="008068A2">
      <w:pPr>
        <w:spacing w:after="0" w:line="240" w:lineRule="auto"/>
      </w:pPr>
      <w:r>
        <w:separator/>
      </w:r>
    </w:p>
  </w:footnote>
  <w:footnote w:type="continuationSeparator" w:id="0">
    <w:p w14:paraId="1384173B" w14:textId="77777777" w:rsidR="00E73490" w:rsidRDefault="00E734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118E"/>
    <w:rsid w:val="00033198"/>
    <w:rsid w:val="00055B98"/>
    <w:rsid w:val="00064D15"/>
    <w:rsid w:val="000668C2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C711F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D7D4D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0738"/>
    <w:rsid w:val="002326A7"/>
    <w:rsid w:val="00232E7D"/>
    <w:rsid w:val="002345F3"/>
    <w:rsid w:val="0023697D"/>
    <w:rsid w:val="0024073F"/>
    <w:rsid w:val="00245DF9"/>
    <w:rsid w:val="00251F0C"/>
    <w:rsid w:val="002554B7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0016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850E8"/>
    <w:rsid w:val="003A1601"/>
    <w:rsid w:val="003A33F9"/>
    <w:rsid w:val="003A5602"/>
    <w:rsid w:val="003B0278"/>
    <w:rsid w:val="003B1846"/>
    <w:rsid w:val="003B6A53"/>
    <w:rsid w:val="003C2C38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46594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5EEF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047A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57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2B4D"/>
    <w:rsid w:val="0083490F"/>
    <w:rsid w:val="0083624C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778F5"/>
    <w:rsid w:val="009B4FB4"/>
    <w:rsid w:val="009B66F1"/>
    <w:rsid w:val="009C0C39"/>
    <w:rsid w:val="009C173E"/>
    <w:rsid w:val="009C1806"/>
    <w:rsid w:val="009C2601"/>
    <w:rsid w:val="009D1805"/>
    <w:rsid w:val="009D5EE1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35BFF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19A3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013D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3490"/>
    <w:rsid w:val="00E74623"/>
    <w:rsid w:val="00E80E3D"/>
    <w:rsid w:val="00E84B83"/>
    <w:rsid w:val="00E86D42"/>
    <w:rsid w:val="00E870B8"/>
    <w:rsid w:val="00E961AA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25C3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af0">
    <w:name w:val="Unresolved Mention"/>
    <w:basedOn w:val="a0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uilt-in-Functions-Lab/410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6</TotalTime>
  <Pages>4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svetan Tsaryanski</cp:lastModifiedBy>
  <cp:revision>364</cp:revision>
  <cp:lastPrinted>2015-10-26T22:35:00Z</cp:lastPrinted>
  <dcterms:created xsi:type="dcterms:W3CDTF">2023-02-20T09:50:00Z</dcterms:created>
  <dcterms:modified xsi:type="dcterms:W3CDTF">2025-09-17T15:2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